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4BE07" w14:textId="0EFA2557" w:rsidR="00F575F7" w:rsidRPr="00F575F7" w:rsidRDefault="00F575F7" w:rsidP="00F575F7">
      <w:r>
        <w:t>Y</w:t>
      </w:r>
      <w:r w:rsidRPr="00F575F7">
        <w:t>ou will conduct an interview with a business owner, a manager or an entrepreneur in order to gather information from someone with experience managing a business. You can interview managers you already know (</w:t>
      </w:r>
      <w:proofErr w:type="gramStart"/>
      <w:r w:rsidRPr="00F575F7">
        <w:t>e.g.</w:t>
      </w:r>
      <w:proofErr w:type="gramEnd"/>
      <w:r w:rsidRPr="00F575F7">
        <w:t xml:space="preserve"> a friend, a family member or a colleague in a managerial position). The interview will cover the main topics of the course. You will be asked to share with the instructor a list of questions you plan to include. This will help you get feedback prior to the interview.</w:t>
      </w:r>
    </w:p>
    <w:p w14:paraId="344AC5CC" w14:textId="77777777" w:rsidR="00F575F7" w:rsidRPr="00F575F7" w:rsidRDefault="00F575F7" w:rsidP="00F575F7">
      <w:r w:rsidRPr="00F575F7">
        <w:t>The final deliverable is a report submitted on Turnitin that should not exceed 4000 words (average 3000 words, minimum 1500 words). Please consider this structure for your final paper:</w:t>
      </w:r>
    </w:p>
    <w:p w14:paraId="3392DFE1" w14:textId="77777777" w:rsidR="00F575F7" w:rsidRPr="00F575F7" w:rsidRDefault="00F575F7" w:rsidP="00F575F7">
      <w:pPr>
        <w:numPr>
          <w:ilvl w:val="0"/>
          <w:numId w:val="1"/>
        </w:numPr>
      </w:pPr>
      <w:r w:rsidRPr="00F575F7">
        <w:t>Highlight Interview Results (no transcript-style, please).</w:t>
      </w:r>
    </w:p>
    <w:p w14:paraId="24A37A21" w14:textId="77777777" w:rsidR="00F575F7" w:rsidRPr="00F575F7" w:rsidRDefault="00F575F7" w:rsidP="00F575F7">
      <w:pPr>
        <w:numPr>
          <w:ilvl w:val="0"/>
          <w:numId w:val="1"/>
        </w:numPr>
      </w:pPr>
      <w:r w:rsidRPr="00F575F7">
        <w:t>Lessons learned from the interview: how do they relate to your personal and professional experience?</w:t>
      </w:r>
    </w:p>
    <w:p w14:paraId="2E911117" w14:textId="77777777" w:rsidR="00F575F7" w:rsidRPr="00F575F7" w:rsidRDefault="00F575F7" w:rsidP="00F575F7">
      <w:pPr>
        <w:numPr>
          <w:ilvl w:val="0"/>
          <w:numId w:val="1"/>
        </w:numPr>
      </w:pPr>
      <w:r w:rsidRPr="00F575F7">
        <w:t>Managerial Implications: is there anything that you would have done differently from the manager/entrepreneur you interviewed?</w:t>
      </w:r>
    </w:p>
    <w:p w14:paraId="43BC1A89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17FBD"/>
    <w:multiLevelType w:val="multilevel"/>
    <w:tmpl w:val="A33CA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TW1sDAzMTM1NjVW0lEKTi0uzszPAykwrAUAMdV5dywAAAA="/>
  </w:docVars>
  <w:rsids>
    <w:rsidRoot w:val="00F575F7"/>
    <w:rsid w:val="00D15BD5"/>
    <w:rsid w:val="00F5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7C00"/>
  <w15:chartTrackingRefBased/>
  <w15:docId w15:val="{4C28E8A1-A942-420E-AA6E-F2BE8D8A3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72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2</Characters>
  <Application>Microsoft Office Word</Application>
  <DocSecurity>0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2-14T08:53:00Z</dcterms:created>
  <dcterms:modified xsi:type="dcterms:W3CDTF">2021-12-14T08:53:00Z</dcterms:modified>
</cp:coreProperties>
</file>